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5BC27D2A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F489DE8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A03E21E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44D5EE5A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44D5EE5A">
        <w:rPr>
          <w:rFonts w:ascii="Monotype Corsiva" w:hAnsi="Monotype Corsiva"/>
          <w:sz w:val="40"/>
          <w:szCs w:val="40"/>
        </w:rPr>
        <w:t>____</w:t>
      </w:r>
      <w:r w:rsidR="00FE2C3D" w:rsidRPr="44D5EE5A">
        <w:rPr>
          <w:rFonts w:ascii="Monotype Corsiva" w:hAnsi="Monotype Corsiva"/>
          <w:sz w:val="28"/>
          <w:szCs w:val="28"/>
        </w:rPr>
        <w:t>9/</w:t>
      </w:r>
      <w:r w:rsidR="3E24A45E" w:rsidRPr="44D5EE5A">
        <w:rPr>
          <w:rFonts w:ascii="Monotype Corsiva" w:hAnsi="Monotype Corsiva"/>
          <w:sz w:val="28"/>
          <w:szCs w:val="28"/>
        </w:rPr>
        <w:t>19</w:t>
      </w:r>
      <w:r w:rsidR="006D6531" w:rsidRPr="44D5EE5A">
        <w:rPr>
          <w:rFonts w:ascii="Monotype Corsiva" w:hAnsi="Monotype Corsiva"/>
          <w:sz w:val="40"/>
          <w:szCs w:val="40"/>
        </w:rPr>
        <w:t>_____</w:t>
      </w:r>
      <w:r w:rsidRPr="44D5EE5A">
        <w:rPr>
          <w:rFonts w:ascii="Monotype Corsiva" w:hAnsi="Monotype Corsiva"/>
          <w:sz w:val="40"/>
          <w:szCs w:val="40"/>
        </w:rPr>
        <w:t xml:space="preserve">through Friday, </w:t>
      </w:r>
      <w:r w:rsidR="006D6531" w:rsidRPr="44D5EE5A">
        <w:rPr>
          <w:rFonts w:ascii="Monotype Corsiva" w:hAnsi="Monotype Corsiva"/>
          <w:sz w:val="40"/>
          <w:szCs w:val="40"/>
        </w:rPr>
        <w:t>_______</w:t>
      </w:r>
      <w:r w:rsidR="00C00A30" w:rsidRPr="44D5EE5A">
        <w:rPr>
          <w:rFonts w:ascii="Monotype Corsiva" w:hAnsi="Monotype Corsiva"/>
          <w:sz w:val="40"/>
          <w:szCs w:val="40"/>
        </w:rPr>
        <w:t>9/</w:t>
      </w:r>
      <w:r w:rsidR="11160BB3" w:rsidRPr="44D5EE5A">
        <w:rPr>
          <w:rFonts w:ascii="Monotype Corsiva" w:hAnsi="Monotype Corsiva"/>
          <w:sz w:val="40"/>
          <w:szCs w:val="40"/>
        </w:rPr>
        <w:t>23</w:t>
      </w:r>
      <w:r w:rsidR="006D6531" w:rsidRPr="44D5EE5A">
        <w:rPr>
          <w:rFonts w:ascii="Monotype Corsiva" w:hAnsi="Monotype Corsiva"/>
          <w:sz w:val="40"/>
          <w:szCs w:val="40"/>
        </w:rPr>
        <w:t>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3A313D02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40ED9" w:rsidRPr="001B168C">
        <w:rPr>
          <w:rFonts w:ascii="Cambria" w:hAnsi="Cambria"/>
          <w:sz w:val="21"/>
          <w:szCs w:val="21"/>
          <w:u w:val="single"/>
        </w:rPr>
        <w:t xml:space="preserve"> 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B5094E">
        <w:rPr>
          <w:rFonts w:ascii="Cambria" w:hAnsi="Cambria"/>
          <w:sz w:val="21"/>
          <w:szCs w:val="21"/>
          <w:u w:val="single"/>
        </w:rPr>
        <w:t>Biology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ABE0D" w14:textId="77777777" w:rsidR="00406C14" w:rsidRDefault="00406C14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s : Cell Structure</w:t>
            </w:r>
          </w:p>
          <w:p w14:paraId="46E6704C" w14:textId="77777777" w:rsidR="00406C14" w:rsidRDefault="00406C14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</w:t>
            </w:r>
          </w:p>
          <w:p w14:paraId="7BA46B91" w14:textId="7FE642CA" w:rsidR="00A410A7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  <w:r w:rsidR="00AA4CB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42-25</w:t>
            </w:r>
            <w:r w:rsidR="00135C8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9</w:t>
            </w:r>
            <w:r w:rsidR="00AA4CB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, </w:t>
            </w:r>
            <w:r w:rsidR="00135C8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66-269</w:t>
            </w:r>
          </w:p>
          <w:p w14:paraId="4D22317D" w14:textId="77777777" w:rsidR="00135C89" w:rsidRPr="006D32FE" w:rsidRDefault="00135C8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8D5ED9B" w14:textId="3F9D40C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19080B6E" w:rsidR="00A410A7" w:rsidRPr="006D32FE" w:rsidRDefault="00454832" w:rsidP="00C6427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s and Cell structur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3DBBCC83" w:rsidR="00A410A7" w:rsidRPr="006D32FE" w:rsidRDefault="00454832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s and cell structur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4F05DFBF" w:rsidR="00A410A7" w:rsidRPr="006D32FE" w:rsidRDefault="00454832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s and cell structur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667AAACA" w:rsidR="00A410A7" w:rsidRPr="006D32FE" w:rsidRDefault="00454832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s and cell structur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3CE3111A" w:rsidR="00A410A7" w:rsidRPr="006D32FE" w:rsidRDefault="00454832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s and cell structures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260E6" w14:textId="77777777" w:rsidR="000134DF" w:rsidRPr="000134DF" w:rsidRDefault="000134DF" w:rsidP="000134DF">
            <w:pPr>
              <w:pStyle w:val="paragraph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0134DF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Standard(s) </w:t>
            </w:r>
          </w:p>
          <w:p w14:paraId="5BA0D33F" w14:textId="33A4E0D6" w:rsidR="00A410A7" w:rsidRPr="006D32FE" w:rsidRDefault="00364207" w:rsidP="000134DF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364207">
              <w:rPr>
                <w:rFonts w:ascii="Cambria" w:hAnsi="Cambria" w:cs="Segoe UI"/>
                <w:color w:val="000000"/>
                <w:sz w:val="20"/>
                <w:szCs w:val="20"/>
              </w:rPr>
              <w:t>BIO1.LS1.2 Evaluate comparative models of various cell types with a focus on organic molecules that make up cellular structures.</w:t>
            </w: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BA7D6" w14:textId="2B0B3259" w:rsidR="00EC2B73" w:rsidRPr="006D32FE" w:rsidRDefault="000134DF" w:rsidP="00EC2B7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EC2B73" w:rsidRPr="00EC2B73">
              <w:rPr>
                <w:rFonts w:ascii="Cambria" w:hAnsi="Cambria"/>
                <w:sz w:val="20"/>
                <w:szCs w:val="20"/>
              </w:rPr>
              <w:t>evaluate comparative models of various cell types IOT identify organic molecules that make up cellular structures.</w:t>
            </w:r>
          </w:p>
          <w:p w14:paraId="01D8BB28" w14:textId="73BB8A31" w:rsidR="00A410A7" w:rsidRPr="006D32FE" w:rsidRDefault="00A410A7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32FE5" w14:textId="77777777" w:rsidR="00EC2B73" w:rsidRPr="006D32FE" w:rsidRDefault="00EC2B73" w:rsidP="00EC2B7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Pr="00EC2B73">
              <w:rPr>
                <w:rFonts w:ascii="Cambria" w:hAnsi="Cambria"/>
                <w:sz w:val="20"/>
                <w:szCs w:val="20"/>
              </w:rPr>
              <w:t>evaluate comparative models of various cell types IOT identify organic molecules that make up cellular structures.</w:t>
            </w:r>
          </w:p>
          <w:p w14:paraId="2EDCF9AA" w14:textId="45E82228" w:rsidR="00A410A7" w:rsidRPr="006D32FE" w:rsidRDefault="000134D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4DF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AA38F" w14:textId="77777777" w:rsidR="00F0013B" w:rsidRPr="006D32FE" w:rsidRDefault="00F0013B" w:rsidP="00F0013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Pr="00EC2B73">
              <w:rPr>
                <w:rFonts w:ascii="Cambria" w:hAnsi="Cambria"/>
                <w:sz w:val="20"/>
                <w:szCs w:val="20"/>
              </w:rPr>
              <w:t>evaluate comparative models of various cell types IOT identify organic molecules that make up cellular structures.</w:t>
            </w:r>
          </w:p>
          <w:p w14:paraId="5D23F95C" w14:textId="16758B38" w:rsidR="00A410A7" w:rsidRPr="006D32FE" w:rsidRDefault="00A410A7" w:rsidP="000134DF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6D64EA24" w:rsidR="00A410A7" w:rsidRPr="006D32FE" w:rsidRDefault="00F0013B" w:rsidP="000134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Pr="00F0013B">
              <w:rPr>
                <w:rFonts w:ascii="Cambria" w:hAnsi="Cambria"/>
                <w:sz w:val="20"/>
                <w:szCs w:val="20"/>
              </w:rPr>
              <w:t>write a</w:t>
            </w:r>
            <w:r>
              <w:rPr>
                <w:rFonts w:ascii="Cambria" w:hAnsi="Cambria"/>
                <w:sz w:val="20"/>
                <w:szCs w:val="20"/>
              </w:rPr>
              <w:t xml:space="preserve">n </w:t>
            </w:r>
            <w:r w:rsidRPr="00F0013B">
              <w:rPr>
                <w:rFonts w:ascii="Cambria" w:hAnsi="Cambria"/>
                <w:sz w:val="20"/>
                <w:szCs w:val="20"/>
              </w:rPr>
              <w:t xml:space="preserve">explanation using evidence of comparison of various cell types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92723" w14:textId="57D007A5" w:rsidR="0032580D" w:rsidRPr="006D32FE" w:rsidRDefault="000134DF" w:rsidP="0032580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32580D">
              <w:rPr>
                <w:rFonts w:ascii="Cambria" w:hAnsi="Cambria"/>
                <w:sz w:val="20"/>
                <w:szCs w:val="20"/>
              </w:rPr>
              <w:t xml:space="preserve"> </w:t>
            </w:r>
            <w:r w:rsidR="0032580D" w:rsidRPr="00F0013B">
              <w:rPr>
                <w:rFonts w:ascii="Cambria" w:hAnsi="Cambria"/>
                <w:sz w:val="20"/>
                <w:szCs w:val="20"/>
              </w:rPr>
              <w:t>explain the relationship between the function of the cell in the organism, the prevalence of varying organelles within that cell, and the composition of the different organelles.</w:t>
            </w:r>
          </w:p>
          <w:p w14:paraId="39CA1027" w14:textId="161A0337" w:rsidR="00A410A7" w:rsidRPr="006D32FE" w:rsidRDefault="00A410A7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5D632EA3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7A3AB" w14:textId="77777777" w:rsidR="00955D52" w:rsidRDefault="009E4AAE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9E4AAE">
              <w:rPr>
                <w:rFonts w:ascii="Cambria" w:hAnsi="Cambria"/>
                <w:color w:val="FF0000"/>
                <w:sz w:val="20"/>
                <w:szCs w:val="20"/>
              </w:rPr>
              <w:t>Prokaryotic cells have no DNA. These cells have DNA, but do not have a nucleus</w:t>
            </w:r>
          </w:p>
          <w:p w14:paraId="14977FC5" w14:textId="77777777" w:rsidR="00233C4B" w:rsidRDefault="00233C4B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0BCDEF1F" w14:textId="31C2ADEF" w:rsidR="009E4AAE" w:rsidRDefault="009E4AAE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9E4AAE">
              <w:rPr>
                <w:rFonts w:ascii="Cambria" w:hAnsi="Cambria"/>
                <w:color w:val="FF0000"/>
                <w:sz w:val="20"/>
                <w:szCs w:val="20"/>
              </w:rPr>
              <w:t>Plant cells have chloroplasts, but not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Pr="009E4AAE">
              <w:t xml:space="preserve"> </w:t>
            </w:r>
            <w:r w:rsidRPr="009E4AAE">
              <w:rPr>
                <w:rFonts w:ascii="Cambria" w:hAnsi="Cambria"/>
                <w:color w:val="FF0000"/>
                <w:sz w:val="20"/>
                <w:szCs w:val="20"/>
              </w:rPr>
              <w:t xml:space="preserve">mitochondria. Plant cells have both chloroplasts and mitochondria, as they must perform both photosynthesis and cellular respiration. • </w:t>
            </w:r>
          </w:p>
          <w:p w14:paraId="398B582E" w14:textId="77777777" w:rsidR="00233C4B" w:rsidRDefault="00233C4B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7B34699B" w14:textId="4E9B5EA9" w:rsidR="009E4AAE" w:rsidRPr="006D32FE" w:rsidRDefault="009E4AAE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9E4AAE">
              <w:rPr>
                <w:rFonts w:ascii="Cambria" w:hAnsi="Cambria"/>
                <w:color w:val="FF0000"/>
                <w:sz w:val="20"/>
                <w:szCs w:val="20"/>
              </w:rPr>
              <w:t>The organelles are free floating in the cytoplasm. Organelles are numerous and are held in place by the cytoskelet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E5E57" w14:textId="62CF1644" w:rsidR="00233C4B" w:rsidRPr="006D32FE" w:rsidRDefault="00233C4B" w:rsidP="00233C4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4C4643C" w14:textId="48D7B5B7" w:rsidR="00955D52" w:rsidRPr="006D32FE" w:rsidRDefault="00955D52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6A2113E7" w:rsidR="00955D52" w:rsidRPr="006D32FE" w:rsidRDefault="000134D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4DF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5D632EA3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F36A051" w:rsidR="00865CE8" w:rsidRPr="006D32FE" w:rsidRDefault="000134DF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Briefly explain what </w:t>
            </w:r>
            <w:r w:rsidR="00233C4B">
              <w:rPr>
                <w:rFonts w:ascii="Cambria" w:hAnsi="Cambria"/>
                <w:color w:val="FF0000"/>
                <w:sz w:val="20"/>
                <w:szCs w:val="20"/>
              </w:rPr>
              <w:t>what a cell is. How many cells do you think there are in the human body?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DA37AB4" w:rsidR="00865CE8" w:rsidRPr="006D32FE" w:rsidRDefault="00370E1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3 </w:t>
            </w:r>
            <w:r w:rsidR="00862C7D">
              <w:rPr>
                <w:rFonts w:ascii="Cambria" w:hAnsi="Cambria"/>
                <w:sz w:val="20"/>
                <w:szCs w:val="20"/>
              </w:rPr>
              <w:t>multiple choice and use a sentence using the three correct answer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DE6A017" w:rsidR="00865CE8" w:rsidRPr="006D32FE" w:rsidRDefault="00F06D2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the four macromolecules and an example of each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4CE4638A" w:rsidR="00865CE8" w:rsidRPr="006D32FE" w:rsidRDefault="00055EA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are macromolecules used in a cell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5498B913" w:rsidR="00CF7DEA" w:rsidRPr="006D32FE" w:rsidRDefault="0077435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four multiple choice questions</w:t>
            </w:r>
          </w:p>
        </w:tc>
      </w:tr>
      <w:tr w:rsidR="00A410A7" w:rsidRPr="006D32FE" w14:paraId="371DE99B" w14:textId="77777777" w:rsidTr="5D632EA3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160C60CE" w:rsidR="00A410A7" w:rsidRPr="00A76F6B" w:rsidRDefault="00A76F6B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685AA28A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</w:t>
            </w:r>
            <w:r w:rsidR="3E3EF28A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8)</w:t>
            </w:r>
          </w:p>
          <w:p w14:paraId="68F55EF3" w14:textId="6C6E5F3A" w:rsidR="00A76F6B" w:rsidRPr="00A76F6B" w:rsidRDefault="00A76F6B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  <w:r w:rsidR="435355CF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(6)</w:t>
            </w:r>
            <w:r w:rsidR="44FF6749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22A4CAF1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tro to macromolecules</w:t>
            </w:r>
            <w:r w:rsidR="6F00EE65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)</w:t>
            </w:r>
          </w:p>
          <w:p w14:paraId="17A2C5C7" w14:textId="0C33BA4A" w:rsidR="3790F4A5" w:rsidRDefault="3790F4A5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See think wonder (10)</w:t>
            </w:r>
          </w:p>
          <w:p w14:paraId="351CC1AF" w14:textId="4075A254" w:rsidR="00C80C96" w:rsidRDefault="00CF7DEA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</w:t>
            </w:r>
            <w:r w:rsidR="00C80C96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205EA82A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="7B3CC4FC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12890C2F" w:rsidR="00C80C96" w:rsidRPr="00A76F6B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  <w:r w:rsidR="00C80C96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20FCDC60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C80C96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6A243" w14:textId="160C60CE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 (8)</w:t>
            </w:r>
          </w:p>
          <w:p w14:paraId="1F13AE34" w14:textId="6C6E5F3A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(6) Objective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tro to macromolecules (10)</w:t>
            </w:r>
          </w:p>
          <w:p w14:paraId="25A852B4" w14:textId="511B6CFE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Video (10)</w:t>
            </w:r>
          </w:p>
          <w:p w14:paraId="7EAF3F1E" w14:textId="4FE202B7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work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)</w:t>
            </w:r>
          </w:p>
          <w:p w14:paraId="2D7B1BE4" w14:textId="11601668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4)</w:t>
            </w:r>
          </w:p>
          <w:p w14:paraId="0AD073AA" w14:textId="2C1636A4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F1E8015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 minutes)</w:t>
            </w:r>
          </w:p>
          <w:p w14:paraId="1C239970" w14:textId="1D2697C2" w:rsidR="00A410A7" w:rsidRPr="006D32FE" w:rsidRDefault="00A410A7" w:rsidP="5D632EA3">
            <w:pPr>
              <w:widowControl w:val="0"/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7EABD" w14:textId="160C60CE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 (8)</w:t>
            </w:r>
          </w:p>
          <w:p w14:paraId="4CF2B737" w14:textId="3DACF6D3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(6) Objective </w:t>
            </w:r>
            <w:r w:rsidR="65883F97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ell Structure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)</w:t>
            </w:r>
          </w:p>
          <w:p w14:paraId="29B54DDA" w14:textId="511B6CFE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Video (10)</w:t>
            </w:r>
          </w:p>
          <w:p w14:paraId="65855F98" w14:textId="4FE202B7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work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)</w:t>
            </w:r>
          </w:p>
          <w:p w14:paraId="22DE484E" w14:textId="11601668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4)</w:t>
            </w:r>
          </w:p>
          <w:p w14:paraId="7063C830" w14:textId="467C5366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7C99D3C7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 minutes)</w:t>
            </w:r>
          </w:p>
          <w:p w14:paraId="1CC22BD7" w14:textId="19D6C92A" w:rsidR="00A410A7" w:rsidRPr="006D32FE" w:rsidRDefault="00A410A7" w:rsidP="5D632EA3">
            <w:pPr>
              <w:widowControl w:val="0"/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BF4F5" w14:textId="4505D8FB" w:rsidR="00A410A7" w:rsidRPr="006D32FE" w:rsidRDefault="00C6012D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7B6EF351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7B6EF351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 (8)</w:t>
            </w:r>
          </w:p>
          <w:p w14:paraId="302535BC" w14:textId="7FA92C44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(6) Objective </w:t>
            </w:r>
            <w:r w:rsidR="014B1BC2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Continuing structures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)</w:t>
            </w:r>
          </w:p>
          <w:p w14:paraId="50456A0B" w14:textId="511B6CFE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Video (10)</w:t>
            </w:r>
          </w:p>
          <w:p w14:paraId="3FF7E47E" w14:textId="4FE202B7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work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)</w:t>
            </w:r>
          </w:p>
          <w:p w14:paraId="2A0D2BC9" w14:textId="11601668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4)</w:t>
            </w:r>
          </w:p>
          <w:p w14:paraId="4CD49C37" w14:textId="4A086A2D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3  minutes)</w:t>
            </w:r>
          </w:p>
          <w:p w14:paraId="60189BE3" w14:textId="1BB702EF" w:rsidR="00A410A7" w:rsidRPr="006D32FE" w:rsidRDefault="00A410A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38A9E" w14:textId="318978FF" w:rsidR="00A410A7" w:rsidRPr="006D32FE" w:rsidRDefault="00C6012D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43B3EE84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43B3EE84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 (8)</w:t>
            </w:r>
          </w:p>
          <w:p w14:paraId="0FC3AF2E" w14:textId="53B1B820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(6) Objective </w:t>
            </w:r>
            <w:r w:rsidR="5DF9DEA4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protein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 (10)</w:t>
            </w:r>
          </w:p>
          <w:p w14:paraId="441EFB87" w14:textId="511B6CFE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Video (10)</w:t>
            </w:r>
          </w:p>
          <w:p w14:paraId="19E46D5F" w14:textId="4FE202B7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work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)</w:t>
            </w:r>
          </w:p>
          <w:p w14:paraId="0B853C81" w14:textId="11601668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4)</w:t>
            </w:r>
          </w:p>
          <w:p w14:paraId="562F9CA3" w14:textId="4A086A2D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3  minutes)</w:t>
            </w:r>
          </w:p>
          <w:p w14:paraId="2B2149EE" w14:textId="09E1857C" w:rsidR="00A410A7" w:rsidRPr="006D32FE" w:rsidRDefault="00A410A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410A7" w:rsidRPr="006D32FE" w14:paraId="23531563" w14:textId="77777777" w:rsidTr="5D632EA3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B5F73" w14:textId="77777777" w:rsidR="00A410A7" w:rsidRDefault="00CF7D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ngage:</w:t>
            </w:r>
          </w:p>
          <w:p w14:paraId="62A6B10C" w14:textId="77777777" w:rsidR="00CF7DEA" w:rsidRDefault="00CF7D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C9CC853" w14:textId="77777777" w:rsidR="00CF7DEA" w:rsidRPr="00CF7DEA" w:rsidRDefault="00CF7DEA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F7DEA">
              <w:rPr>
                <w:rFonts w:ascii="Cambria" w:hAnsi="Cambria"/>
                <w:b/>
                <w:bCs/>
                <w:sz w:val="20"/>
                <w:szCs w:val="20"/>
              </w:rPr>
              <w:t>See think wonder,</w:t>
            </w:r>
          </w:p>
          <w:p w14:paraId="15BDF5F7" w14:textId="77777777" w:rsidR="00CF7DEA" w:rsidRPr="00CF7DEA" w:rsidRDefault="00CF7DEA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AC0632" w14:textId="77777777" w:rsidR="00CF7DEA" w:rsidRDefault="00CF7DEA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F7DEA">
              <w:rPr>
                <w:rFonts w:ascii="Cambria" w:hAnsi="Cambria"/>
                <w:b/>
                <w:bCs/>
                <w:sz w:val="20"/>
                <w:szCs w:val="20"/>
              </w:rPr>
              <w:t xml:space="preserve">*A picture of </w:t>
            </w:r>
            <w:r w:rsidR="00327B44">
              <w:rPr>
                <w:rFonts w:ascii="Cambria" w:hAnsi="Cambria"/>
                <w:b/>
                <w:bCs/>
                <w:sz w:val="20"/>
                <w:szCs w:val="20"/>
              </w:rPr>
              <w:t>different cells</w:t>
            </w:r>
            <w:r w:rsidRPr="00CF7DEA">
              <w:rPr>
                <w:rFonts w:ascii="Cambria" w:hAnsi="Cambria"/>
                <w:b/>
                <w:bCs/>
                <w:sz w:val="20"/>
                <w:szCs w:val="20"/>
              </w:rPr>
              <w:t>, in groups of no more than 5, write what the observe</w:t>
            </w:r>
          </w:p>
          <w:p w14:paraId="4A2D7875" w14:textId="77777777" w:rsidR="001719B7" w:rsidRDefault="001719B7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A6F2E9F" w14:textId="17611FC9" w:rsidR="001719B7" w:rsidRPr="006D32FE" w:rsidRDefault="001719B7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9B7">
              <w:rPr>
                <w:rFonts w:ascii="Cambria" w:hAnsi="Cambria"/>
                <w:b/>
                <w:bCs/>
                <w:sz w:val="20"/>
                <w:szCs w:val="20"/>
              </w:rPr>
              <w:t>Open with a powerpoint on cell structure and reintroduce the organell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D34F3" w14:textId="77777777" w:rsidR="00A410A7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ore:</w:t>
            </w:r>
          </w:p>
          <w:p w14:paraId="074D86BA" w14:textId="77777777" w:rsidR="00CF7DEA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F236DFF" w14:textId="77777777" w:rsidR="00CF7DEA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ake the material from previous day to have a quick review. </w:t>
            </w:r>
          </w:p>
          <w:p w14:paraId="519CD94E" w14:textId="77777777" w:rsidR="00CF7DEA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65C823E" w14:textId="05F61DB2" w:rsidR="00CF7DEA" w:rsidRPr="006D32FE" w:rsidRDefault="000E7A0F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E7A0F">
              <w:rPr>
                <w:rFonts w:ascii="Cambria" w:hAnsi="Cambria"/>
                <w:sz w:val="20"/>
                <w:szCs w:val="20"/>
              </w:rPr>
              <w:t>Students will work in groups identifying the differences between specialized cells</w:t>
            </w:r>
            <w:r w:rsidR="00C249A8">
              <w:rPr>
                <w:rFonts w:ascii="Cambria" w:hAnsi="Cambria"/>
                <w:sz w:val="20"/>
                <w:szCs w:val="20"/>
              </w:rPr>
              <w:t xml:space="preserve"> and their homeostasi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160CA" w14:textId="77777777" w:rsidR="00AC083B" w:rsidRPr="00AC083B" w:rsidRDefault="00AC083B" w:rsidP="00AC083B">
            <w:pPr>
              <w:rPr>
                <w:rFonts w:ascii="Cambria" w:hAnsi="Cambria"/>
                <w:sz w:val="20"/>
                <w:szCs w:val="20"/>
              </w:rPr>
            </w:pPr>
            <w:r w:rsidRPr="00AC083B">
              <w:rPr>
                <w:rFonts w:ascii="Cambria" w:hAnsi="Cambria"/>
                <w:sz w:val="20"/>
                <w:szCs w:val="20"/>
              </w:rPr>
              <w:t>Explore:</w:t>
            </w:r>
          </w:p>
          <w:p w14:paraId="248AEF6A" w14:textId="77777777" w:rsidR="00AC083B" w:rsidRPr="00AC083B" w:rsidRDefault="00AC083B" w:rsidP="00AC083B">
            <w:pPr>
              <w:rPr>
                <w:rFonts w:ascii="Cambria" w:hAnsi="Cambria"/>
                <w:sz w:val="20"/>
                <w:szCs w:val="20"/>
              </w:rPr>
            </w:pPr>
          </w:p>
          <w:p w14:paraId="010F7AAC" w14:textId="77777777" w:rsidR="00AC083B" w:rsidRPr="00AC083B" w:rsidRDefault="00AC083B" w:rsidP="00AC083B">
            <w:pPr>
              <w:rPr>
                <w:rFonts w:ascii="Cambria" w:hAnsi="Cambria"/>
                <w:sz w:val="20"/>
                <w:szCs w:val="20"/>
              </w:rPr>
            </w:pPr>
            <w:r w:rsidRPr="00AC083B">
              <w:rPr>
                <w:rFonts w:ascii="Cambria" w:hAnsi="Cambria"/>
                <w:sz w:val="20"/>
                <w:szCs w:val="20"/>
              </w:rPr>
              <w:t xml:space="preserve">Take the material from previous day to have a quick review. </w:t>
            </w:r>
          </w:p>
          <w:p w14:paraId="49E1BEB3" w14:textId="77777777" w:rsidR="00AC083B" w:rsidRPr="00AC083B" w:rsidRDefault="00AC083B" w:rsidP="00AC083B">
            <w:pPr>
              <w:rPr>
                <w:rFonts w:ascii="Cambria" w:hAnsi="Cambria"/>
                <w:sz w:val="20"/>
                <w:szCs w:val="20"/>
              </w:rPr>
            </w:pPr>
          </w:p>
          <w:p w14:paraId="1585F88A" w14:textId="4BB58A40" w:rsidR="00CF7DEA" w:rsidRDefault="00C450A5" w:rsidP="00AC083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will explore the molecular level of </w:t>
            </w:r>
            <w:r w:rsidR="00711CD1">
              <w:rPr>
                <w:rFonts w:ascii="Cambria" w:hAnsi="Cambria"/>
                <w:sz w:val="20"/>
                <w:szCs w:val="20"/>
              </w:rPr>
              <w:t>carbon compounds and why they are important.</w:t>
            </w:r>
          </w:p>
          <w:p w14:paraId="55FD87B9" w14:textId="33CACA2F" w:rsidR="00CF7DEA" w:rsidRPr="006D32FE" w:rsidRDefault="00CF7DEA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82C9A" w14:textId="57922755" w:rsidR="00A410A7" w:rsidRDefault="00711CD1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ain</w:t>
            </w:r>
          </w:p>
          <w:p w14:paraId="3943A536" w14:textId="77777777" w:rsidR="00CF7DEA" w:rsidRDefault="00CF7DEA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7A4CA024" w14:textId="55C63998" w:rsidR="00CF7DEA" w:rsidRPr="006D32FE" w:rsidRDefault="00B124CC" w:rsidP="00CF7DEA">
            <w:pPr>
              <w:rPr>
                <w:rFonts w:ascii="Cambria" w:hAnsi="Cambria"/>
                <w:sz w:val="20"/>
                <w:szCs w:val="20"/>
              </w:rPr>
            </w:pPr>
            <w:r w:rsidRPr="00B124CC">
              <w:rPr>
                <w:rFonts w:ascii="Cambria" w:hAnsi="Cambria"/>
                <w:sz w:val="20"/>
                <w:szCs w:val="20"/>
              </w:rPr>
              <w:t>Case Study: What’s happening to me?, p. 241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DCAC0" w14:textId="77777777" w:rsidR="00A410A7" w:rsidRDefault="00CF7DE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Evaluate: </w:t>
            </w:r>
          </w:p>
          <w:p w14:paraId="5ABC3538" w14:textId="77777777" w:rsidR="00CF7DEA" w:rsidRDefault="00CF7DE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4CD66AF" w14:textId="77777777" w:rsidR="00140ED9" w:rsidRPr="00140ED9" w:rsidRDefault="00140ED9" w:rsidP="00140ED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40ED9">
              <w:rPr>
                <w:rFonts w:ascii="Cambria" w:hAnsi="Cambria"/>
                <w:sz w:val="20"/>
                <w:szCs w:val="20"/>
              </w:rPr>
              <w:t xml:space="preserve">Science Skills Activity: Dietary Fat and Blood </w:t>
            </w:r>
          </w:p>
          <w:p w14:paraId="46E928E8" w14:textId="77777777" w:rsidR="00140ED9" w:rsidRPr="00140ED9" w:rsidRDefault="00140ED9" w:rsidP="00140ED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40ED9">
              <w:rPr>
                <w:rFonts w:ascii="Cambria" w:hAnsi="Cambria"/>
                <w:sz w:val="20"/>
                <w:szCs w:val="20"/>
              </w:rPr>
              <w:t>Cholesterol Levels (Worksheet)</w:t>
            </w:r>
          </w:p>
          <w:p w14:paraId="79D3243E" w14:textId="77777777" w:rsidR="00140ED9" w:rsidRPr="00140ED9" w:rsidRDefault="00140ED9" w:rsidP="00140ED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40ED9">
              <w:rPr>
                <w:rFonts w:ascii="Cambria" w:hAnsi="Cambria"/>
                <w:sz w:val="20"/>
                <w:szCs w:val="20"/>
              </w:rPr>
              <w:t>• Science Skills Activity: Specialized Cells</w:t>
            </w:r>
          </w:p>
          <w:p w14:paraId="68A88068" w14:textId="3422682B" w:rsidR="00CF7DEA" w:rsidRPr="006D32FE" w:rsidRDefault="00140ED9" w:rsidP="00140ED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40ED9">
              <w:rPr>
                <w:rFonts w:ascii="Cambria" w:hAnsi="Cambria"/>
                <w:sz w:val="20"/>
                <w:szCs w:val="20"/>
              </w:rPr>
              <w:t>(Worksheet)</w:t>
            </w:r>
          </w:p>
        </w:tc>
      </w:tr>
      <w:tr w:rsidR="00925459" w:rsidRPr="006D32FE" w14:paraId="3BA6C9C0" w14:textId="77777777" w:rsidTr="5D632EA3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5CA2895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3B348585" w:rsidR="00925459" w:rsidRPr="006D32FE" w:rsidRDefault="00B50455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8F30DD7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4F66D8BB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37955FCA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</w:tr>
      <w:tr w:rsidR="006D32FE" w:rsidRPr="006D32FE" w14:paraId="7B506449" w14:textId="77777777" w:rsidTr="5D632EA3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5E3B4" w14:textId="77777777" w:rsid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D1A148B" w14:textId="77777777" w:rsidR="00B50455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9D35E46" w14:textId="2193F22F" w:rsidR="00785F09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2219A6D8" w14:textId="04182587" w:rsidR="00785F09" w:rsidRPr="006D32FE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19B3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D665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9B5EF7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D227B25" w14:textId="1D96D0EC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521D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4F6FA58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92DC18D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3EDB09A4" w14:textId="3B66F6B8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A8CD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0E7A3F6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DEC203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DB231" w14:textId="36C5A909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4A6D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F120D2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2906D9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C79E4EE" w14:textId="49C8DF18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</w:tr>
      <w:tr w:rsidR="006D32FE" w:rsidRPr="006D32FE" w14:paraId="1E107C85" w14:textId="77777777" w:rsidTr="5D632EA3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F6C0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1B0B55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6328BDA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1F67BF6" w14:textId="2D010969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7F69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BFB337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EF2B37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7FE5B90" w14:textId="1FDD09B9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27FF0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A42F27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55C24E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BA34A" w14:textId="2B01A1AB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668A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8A8C9F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E5914F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D843102" w14:textId="7A8755AC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F296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3E00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53672A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35925EB" w14:textId="64D9CE57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</w:tr>
      <w:tr w:rsidR="002E64B6" w:rsidRPr="006D32FE" w14:paraId="59B4D4E8" w14:textId="77777777" w:rsidTr="5D632EA3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Pre-assessment, formative assessments, summative assessment, post-assessment, </w:t>
            </w: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lastRenderedPageBreak/>
              <w:t>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7777777" w:rsidR="002E64B6" w:rsidRPr="006D32FE" w:rsidRDefault="002E64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05FF1BFA" w:rsidR="002E64B6" w:rsidRPr="006D32FE" w:rsidRDefault="006A2CCA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 on viruses and living characteristics</w:t>
            </w:r>
          </w:p>
        </w:tc>
      </w:tr>
      <w:tr w:rsidR="002E64B6" w:rsidRPr="006D32FE" w14:paraId="5511715C" w14:textId="77777777" w:rsidTr="5D632EA3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15BC0AA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518F5B92" w:rsidR="002E64B6" w:rsidRPr="006D32FE" w:rsidRDefault="00945442" w:rsidP="002E64B6">
            <w:pPr>
              <w:rPr>
                <w:rFonts w:ascii="Cambria" w:hAnsi="Cambria"/>
                <w:sz w:val="20"/>
                <w:szCs w:val="20"/>
              </w:rPr>
            </w:pPr>
            <w:r w:rsidRPr="00945442">
              <w:rPr>
                <w:rFonts w:ascii="Cambria" w:hAnsi="Cambria"/>
                <w:sz w:val="20"/>
                <w:szCs w:val="20"/>
              </w:rPr>
              <w:t>Classification assignment on living things vs non liv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03B8E1EF" w:rsidR="002E64B6" w:rsidRPr="006D32FE" w:rsidRDefault="00945442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ification assignment on living things vs non liv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3BCC5D2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ification assignment on living things vs non living</w:t>
            </w:r>
          </w:p>
        </w:tc>
      </w:tr>
      <w:tr w:rsidR="002E64B6" w:rsidRPr="006D32FE" w14:paraId="0F6547DE" w14:textId="77777777" w:rsidTr="5D632EA3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5D3A530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dditonal assignments through SAVVVAS that test rigor and </w:t>
            </w:r>
            <w:r w:rsidR="00121C5F">
              <w:rPr>
                <w:rFonts w:ascii="Cambria" w:hAnsi="Cambria"/>
                <w:b/>
                <w:bCs/>
                <w:sz w:val="20"/>
                <w:szCs w:val="20"/>
              </w:rPr>
              <w:t>provide additional cont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8FC6219" w:rsidR="002E64B6" w:rsidRPr="006D32FE" w:rsidRDefault="00121C5F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54C3039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A4112A7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6D755FDD" w:rsidR="002E64B6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</w:tr>
      <w:tr w:rsidR="008031E8" w:rsidRPr="006D32FE" w14:paraId="51B3911D" w14:textId="77777777" w:rsidTr="5D632EA3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D21BAAD" w:rsidR="008031E8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access homework and 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>in class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4D65107" w:rsidR="008031E8" w:rsidRPr="006D32FE" w:rsidRDefault="0090550B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CEF4272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1D50581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5440E387" w:rsidR="008031E8" w:rsidRPr="006D32FE" w:rsidRDefault="0090550B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Have you read and annotated the text(s)? (Show me) · What type of literary text or informational text will you use? · Did the text(s) come from the reading prescriptions? If not, why was this text chosen? · Is the text in the Wonders or myPerspectives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E198E0" w14:textId="77777777" w:rsidR="00534CEA" w:rsidRDefault="00534CEA">
      <w:pPr>
        <w:spacing w:line="240" w:lineRule="auto"/>
      </w:pPr>
      <w:r>
        <w:separator/>
      </w:r>
    </w:p>
  </w:endnote>
  <w:endnote w:type="continuationSeparator" w:id="0">
    <w:p w14:paraId="34D40436" w14:textId="77777777" w:rsidR="00534CEA" w:rsidRDefault="00534C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3CCB04" w14:textId="77777777" w:rsidR="00534CEA" w:rsidRDefault="00534CEA">
      <w:pPr>
        <w:spacing w:line="240" w:lineRule="auto"/>
      </w:pPr>
      <w:r>
        <w:separator/>
      </w:r>
    </w:p>
  </w:footnote>
  <w:footnote w:type="continuationSeparator" w:id="0">
    <w:p w14:paraId="39FB4336" w14:textId="77777777" w:rsidR="00534CEA" w:rsidRDefault="00534C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4DF"/>
    <w:rsid w:val="00020799"/>
    <w:rsid w:val="00022FDA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5EAE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2E8"/>
    <w:rsid w:val="000D1CF4"/>
    <w:rsid w:val="000D507B"/>
    <w:rsid w:val="000E2A07"/>
    <w:rsid w:val="000E36FE"/>
    <w:rsid w:val="000E618D"/>
    <w:rsid w:val="000E67A1"/>
    <w:rsid w:val="000E6FE7"/>
    <w:rsid w:val="000E7A0F"/>
    <w:rsid w:val="000F22A5"/>
    <w:rsid w:val="001108F4"/>
    <w:rsid w:val="0011104D"/>
    <w:rsid w:val="0011546F"/>
    <w:rsid w:val="00121A1F"/>
    <w:rsid w:val="00121C5F"/>
    <w:rsid w:val="00121C77"/>
    <w:rsid w:val="001223E9"/>
    <w:rsid w:val="001347A0"/>
    <w:rsid w:val="00135C89"/>
    <w:rsid w:val="00136232"/>
    <w:rsid w:val="00140ED9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19B7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3C4B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80D"/>
    <w:rsid w:val="00325CAD"/>
    <w:rsid w:val="00327B44"/>
    <w:rsid w:val="00333B2D"/>
    <w:rsid w:val="00341DB6"/>
    <w:rsid w:val="00343612"/>
    <w:rsid w:val="00345EA3"/>
    <w:rsid w:val="00355704"/>
    <w:rsid w:val="00364207"/>
    <w:rsid w:val="003643CE"/>
    <w:rsid w:val="00365F10"/>
    <w:rsid w:val="0036648D"/>
    <w:rsid w:val="00370E18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F3A74"/>
    <w:rsid w:val="00400157"/>
    <w:rsid w:val="00401DFD"/>
    <w:rsid w:val="00403FDF"/>
    <w:rsid w:val="00406C14"/>
    <w:rsid w:val="004142B3"/>
    <w:rsid w:val="004161FB"/>
    <w:rsid w:val="00417B98"/>
    <w:rsid w:val="00433BFF"/>
    <w:rsid w:val="004361AD"/>
    <w:rsid w:val="00436220"/>
    <w:rsid w:val="00442474"/>
    <w:rsid w:val="004452A4"/>
    <w:rsid w:val="00454832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4CEA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C6C61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2CCA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1CD1"/>
    <w:rsid w:val="00715AFC"/>
    <w:rsid w:val="0072117D"/>
    <w:rsid w:val="00721422"/>
    <w:rsid w:val="00723577"/>
    <w:rsid w:val="007267DA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114B"/>
    <w:rsid w:val="00774353"/>
    <w:rsid w:val="00776ABE"/>
    <w:rsid w:val="0078132A"/>
    <w:rsid w:val="00785D70"/>
    <w:rsid w:val="00785F09"/>
    <w:rsid w:val="00787F87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2C7D"/>
    <w:rsid w:val="008653CA"/>
    <w:rsid w:val="00865CE8"/>
    <w:rsid w:val="0088576E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550B"/>
    <w:rsid w:val="00906657"/>
    <w:rsid w:val="009069FD"/>
    <w:rsid w:val="00913861"/>
    <w:rsid w:val="00917FFB"/>
    <w:rsid w:val="00925459"/>
    <w:rsid w:val="0093144C"/>
    <w:rsid w:val="00945442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E75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4AAE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4CB0"/>
    <w:rsid w:val="00AA5D83"/>
    <w:rsid w:val="00AA5EF6"/>
    <w:rsid w:val="00AB76FC"/>
    <w:rsid w:val="00AC083B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24CC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0455"/>
    <w:rsid w:val="00B5094E"/>
    <w:rsid w:val="00B514C8"/>
    <w:rsid w:val="00B5604E"/>
    <w:rsid w:val="00B60BC1"/>
    <w:rsid w:val="00B6113C"/>
    <w:rsid w:val="00B72C47"/>
    <w:rsid w:val="00B75EF9"/>
    <w:rsid w:val="00B76D65"/>
    <w:rsid w:val="00B916E7"/>
    <w:rsid w:val="00B971C1"/>
    <w:rsid w:val="00BB375A"/>
    <w:rsid w:val="00BD4E5C"/>
    <w:rsid w:val="00BD4FFF"/>
    <w:rsid w:val="00BE7787"/>
    <w:rsid w:val="00BF215D"/>
    <w:rsid w:val="00BF46ED"/>
    <w:rsid w:val="00C00A30"/>
    <w:rsid w:val="00C0709C"/>
    <w:rsid w:val="00C14E52"/>
    <w:rsid w:val="00C17172"/>
    <w:rsid w:val="00C249A8"/>
    <w:rsid w:val="00C27645"/>
    <w:rsid w:val="00C3609A"/>
    <w:rsid w:val="00C420E6"/>
    <w:rsid w:val="00C450A5"/>
    <w:rsid w:val="00C50CC4"/>
    <w:rsid w:val="00C539BF"/>
    <w:rsid w:val="00C6012D"/>
    <w:rsid w:val="00C6427E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CF7DEA"/>
    <w:rsid w:val="00D003CB"/>
    <w:rsid w:val="00D00D80"/>
    <w:rsid w:val="00D0422A"/>
    <w:rsid w:val="00D06D0D"/>
    <w:rsid w:val="00D1275D"/>
    <w:rsid w:val="00D1348C"/>
    <w:rsid w:val="00D15D13"/>
    <w:rsid w:val="00D33CAF"/>
    <w:rsid w:val="00D35603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2521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B73"/>
    <w:rsid w:val="00EC792E"/>
    <w:rsid w:val="00ED6338"/>
    <w:rsid w:val="00EE0944"/>
    <w:rsid w:val="00EE13E4"/>
    <w:rsid w:val="00EE2281"/>
    <w:rsid w:val="00EF0065"/>
    <w:rsid w:val="00EF04FB"/>
    <w:rsid w:val="00EF6705"/>
    <w:rsid w:val="00F0013B"/>
    <w:rsid w:val="00F06D21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63F96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E2C3D"/>
    <w:rsid w:val="00FF4148"/>
    <w:rsid w:val="00FF6966"/>
    <w:rsid w:val="014B1BC2"/>
    <w:rsid w:val="04684A68"/>
    <w:rsid w:val="08E530D8"/>
    <w:rsid w:val="0A53FC17"/>
    <w:rsid w:val="0B4A7B68"/>
    <w:rsid w:val="0DE8CFB1"/>
    <w:rsid w:val="0F1E8015"/>
    <w:rsid w:val="11160BB3"/>
    <w:rsid w:val="141F3B36"/>
    <w:rsid w:val="16D851D0"/>
    <w:rsid w:val="197DB775"/>
    <w:rsid w:val="1C98FDB8"/>
    <w:rsid w:val="1D0DBB2B"/>
    <w:rsid w:val="1DD2BBE2"/>
    <w:rsid w:val="1E583C73"/>
    <w:rsid w:val="204C1EA0"/>
    <w:rsid w:val="205EA82A"/>
    <w:rsid w:val="20FCDC60"/>
    <w:rsid w:val="22A4CAF1"/>
    <w:rsid w:val="25A6C6C4"/>
    <w:rsid w:val="2E75C039"/>
    <w:rsid w:val="31603D52"/>
    <w:rsid w:val="32CBA7E5"/>
    <w:rsid w:val="3790F4A5"/>
    <w:rsid w:val="39E03B17"/>
    <w:rsid w:val="3E24A45E"/>
    <w:rsid w:val="3E3EF28A"/>
    <w:rsid w:val="3F480322"/>
    <w:rsid w:val="41AD4526"/>
    <w:rsid w:val="435355CF"/>
    <w:rsid w:val="43B3EE84"/>
    <w:rsid w:val="44D5EE5A"/>
    <w:rsid w:val="44FF6749"/>
    <w:rsid w:val="4FDE7AA9"/>
    <w:rsid w:val="510D6384"/>
    <w:rsid w:val="54D0127C"/>
    <w:rsid w:val="56743E2E"/>
    <w:rsid w:val="5833F096"/>
    <w:rsid w:val="5D632EA3"/>
    <w:rsid w:val="5DF9DEA4"/>
    <w:rsid w:val="615AB299"/>
    <w:rsid w:val="64D1003C"/>
    <w:rsid w:val="65883F97"/>
    <w:rsid w:val="6733CBDF"/>
    <w:rsid w:val="685AA28A"/>
    <w:rsid w:val="6F00EE65"/>
    <w:rsid w:val="754A25A2"/>
    <w:rsid w:val="7B3CC4FC"/>
    <w:rsid w:val="7B6EF351"/>
    <w:rsid w:val="7C99D3C7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265E15B2-27E6-48F0-925D-E0C49869C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1BC49D0EB6734BBDB4845DBED099AF" ma:contentTypeVersion="4" ma:contentTypeDescription="Create a new document." ma:contentTypeScope="" ma:versionID="a5bdff1761009627d2132ac30046c921">
  <xsd:schema xmlns:xsd="http://www.w3.org/2001/XMLSchema" xmlns:xs="http://www.w3.org/2001/XMLSchema" xmlns:p="http://schemas.microsoft.com/office/2006/metadata/properties" xmlns:ns2="b5c2eea4-5dc1-439f-bc9f-f40eaf8b8599" targetNamespace="http://schemas.microsoft.com/office/2006/metadata/properties" ma:root="true" ma:fieldsID="0cb29930014220689861d9b5d80a6a6b" ns2:_="">
    <xsd:import namespace="b5c2eea4-5dc1-439f-bc9f-f40eaf8b85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c2eea4-5dc1-439f-bc9f-f40eaf8b85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65A4474-FFAA-42BF-A56F-32FE398421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c2eea4-5dc1-439f-bc9f-f40eaf8b85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7</Pages>
  <Words>2038</Words>
  <Characters>1161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dc:description/>
  <cp:lastModifiedBy>WILLIAM  JARVIS</cp:lastModifiedBy>
  <cp:revision>1</cp:revision>
  <cp:lastPrinted>2024-08-16T12:13:00Z</cp:lastPrinted>
  <dcterms:created xsi:type="dcterms:W3CDTF">2024-08-06T12:49:00Z</dcterms:created>
  <dcterms:modified xsi:type="dcterms:W3CDTF">2024-08-19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1BC49D0EB6734BBDB4845DBED099AF</vt:lpwstr>
  </property>
</Properties>
</file>